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Yangon, Myanmar</w:t>
      </w:r>
    </w:p>
    <w:bookmarkStart w:id="20" w:name="X833d6f611318e01e7e807269303b35f09beec3a"/>
    <w:p>
      <w:pPr>
        <w:pStyle w:val="Heading2"/>
      </w:pPr>
      <w:r>
        <w:t xml:space="preserve">Subject: Internship Application Letter for Editorial Internship Position</w:t>
      </w:r>
    </w:p>
    <w:p>
      <w:pPr>
        <w:pStyle w:val="FirstParagraph"/>
      </w:pPr>
      <w:r>
        <w:t xml:space="preserve">Dear Hiring Manager,</w:t>
      </w:r>
    </w:p>
    <w:p>
      <w:pPr>
        <w:pStyle w:val="BodyText"/>
      </w:pPr>
      <w:r>
        <w:t xml:space="preserve">It is with immense enthusiasm and deep cultural resonance that I submit my application for the Editor Internship position at [Company Name] in Yangon, Myanmar. As a native Yangonite who has witnessed firsthand the vibrant evolution of our city’s media landscape—from traditional print publications to dynamic digital platforms—I am profoundly motivated to contribute to your team. This</w:t>
      </w:r>
      <w:r>
        <w:t xml:space="preserve"> </w:t>
      </w:r>
      <w:r>
        <w:rPr>
          <w:bCs/>
          <w:b/>
        </w:rPr>
        <w:t xml:space="preserve">Internship Application Letter</w:t>
      </w:r>
      <w:r>
        <w:t xml:space="preserve"> </w:t>
      </w:r>
      <w:r>
        <w:t xml:space="preserve">serves as my formal expression of dedication to becoming an integral part of [Company Name]’s mission, and I am confident that my skills align precisely with the needs of an Editor in Myanmar Yangon’s rapidly changing communications ecosystem.</w:t>
      </w:r>
    </w:p>
    <w:p>
      <w:pPr>
        <w:pStyle w:val="BodyText"/>
      </w:pPr>
      <w:r>
        <w:t xml:space="preserve">My academic background in Media and Communication Studies from the University of Yangon, coupled with practical experience at local publications like *The Myanmar Times* (as a content assistant) and *Mizzima News*, has equipped me with a nuanced understanding of editorial standards that honor Burmese cultural context. I have spent two years refining my ability to adapt international journalistic principles to Myanmar’s unique social fabric—ensuring accuracy, sensitivity, and relevance for diverse audiences across Yangon’s ethnic communities. For instance, while editing a feature on Yangon’s historic Shwedagon Pagoda festivals for *Myanmar Daily*, I collaborated with Shan and Karen community liaisons to ensure respectful representation of traditions often overlooked in mainstream media. This experience crystallized my belief that ethical</w:t>
      </w:r>
      <w:r>
        <w:t xml:space="preserve"> </w:t>
      </w:r>
      <w:r>
        <w:rPr>
          <w:bCs/>
          <w:b/>
        </w:rPr>
        <w:t xml:space="preserve">Editor</w:t>
      </w:r>
      <w:r>
        <w:t xml:space="preserve">ship is not merely about grammar but about fostering trust within Myanmar Yangon’s diverse populace.</w:t>
      </w:r>
    </w:p>
    <w:p>
      <w:pPr>
        <w:pStyle w:val="BodyText"/>
      </w:pPr>
      <w:r>
        <w:t xml:space="preserve">The role of an Editor in contemporary Myanmar Yangon demands more than linguistic precision—it requires navigating the delicate balance between digital innovation and cultural preservation. As internet penetration grows exponentially across Yangon, local media faces unprecedented opportunities to democratize information while confronting challenges like misinformation and accessibility gaps. My proficiency in content management systems (WordPress, Drupal) and data-driven audience analytics (Google Analytics, social media insights) positions me to support [Company Name]’s digital expansion strategy. During a recent internship at *The Irrawaddy*, I spearheaded an initiative to optimize mobile-first content for Yangon’s younger demographic, increasing engagement by 35% through culturally resonant storytelling. This aligns seamlessly with your company’s focus on “community-centric journalism” in Myanmar Yangon.</w:t>
      </w:r>
    </w:p>
    <w:p>
      <w:pPr>
        <w:pStyle w:val="BodyText"/>
      </w:pPr>
      <w:r>
        <w:t xml:space="preserve">What sets me apart is my deep immersion in Yangon’s socio-linguistic landscape. I am fluent in Burmese (native), English, and basic Shan—a critical asset for an Editor working across ethnic media channels. When editing a bilingual health campaign pamphlet for the Yangon City Development Committee, I ensured medical terms were accurately contextualized for rural Ayeyarwady regions while maintaining urban Yangon readers’ trust. My ability to navigate Myanmar’s linguistic diversity is not just a skill; it’s a commitment to inclusive communication that serves all of Myanmar Yangon’s citizens. Furthermore, my familiarity with local regulations (such as the 2014 Media Law and recent digital policies) ensures content remains compliant without compromising editorial integrity.</w:t>
      </w:r>
    </w:p>
    <w:p>
      <w:pPr>
        <w:pStyle w:val="BodyText"/>
      </w:pPr>
      <w:r>
        <w:t xml:space="preserve">I am particularly drawn to [Company Name]’s recent work on the *Yangon Voices Project*, which amplifies grassroots perspectives from neighborhoods like Sanchaung and Hlaing Tharyar. As an Editor intern, I aspire to contribute to initiatives that highlight Yangon’s unsung stories—whether documenting street food culture in Botahtaung or covering environmental resilience efforts along the Irrawaddy River. My proposal for a localized “Yangon Lens” series (featuring student photographers and writers from Yangon universities) directly supports your mission to make journalism a platform for *all* Yangon residents, not just urban elites.</w:t>
      </w:r>
    </w:p>
    <w:p>
      <w:pPr>
        <w:pStyle w:val="BodyText"/>
      </w:pPr>
      <w:r>
        <w:t xml:space="preserve">My commitment to this</w:t>
      </w:r>
      <w:r>
        <w:t xml:space="preserve"> </w:t>
      </w:r>
      <w:r>
        <w:rPr>
          <w:bCs/>
          <w:b/>
        </w:rPr>
        <w:t xml:space="preserve">Internship Application Letter</w:t>
      </w:r>
      <w:r>
        <w:t xml:space="preserve"> </w:t>
      </w:r>
      <w:r>
        <w:t xml:space="preserve">extends beyond professional ambition. I grew up in Bahan Township, where my father ran a neighborhood newspaper that taught me early the power of words to unite communities. In Myanmar Yangon—where media shapes civic discourse more than ever—I see this internship as a chance to honor that legacy while innovating for the future. I understand that an Editor’s work here isn’t just about editing text; it’s about stewarding narratives during a pivotal moment for Myanmar’s democratic journey.</w:t>
      </w:r>
    </w:p>
    <w:p>
      <w:pPr>
        <w:pStyle w:val="BodyText"/>
      </w:pPr>
      <w:r>
        <w:t xml:space="preserve">Should I be selected, I will bring relentless attention to detail, proactive problem-solving (e.g., resolving cross-departmental content delays at *Myanmar News Agency*), and a passion for mentoring junior writers—skills honed while leading the University of Yangon’s Editorial Society. I am eager to learn from your editorial team on topics like ethical AI use in content curation and navigating Myanmar’s evolving media environment. My availability for a 6-month internship beginning [Date] is absolute, and I welcome the opportunity to discuss how my vision aligns with [Company Name]’s goals.</w:t>
      </w:r>
    </w:p>
    <w:p>
      <w:pPr>
        <w:pStyle w:val="BodyText"/>
      </w:pPr>
      <w:r>
        <w:t xml:space="preserve">Thank you for considering this</w:t>
      </w:r>
      <w:r>
        <w:t xml:space="preserve"> </w:t>
      </w:r>
      <w:r>
        <w:rPr>
          <w:bCs/>
          <w:b/>
        </w:rPr>
        <w:t xml:space="preserve">Internship Application Letter</w:t>
      </w:r>
      <w:r>
        <w:t xml:space="preserve">. I have attached my resume for further detail and welcome the chance to demonstrate how my dedication to editorial excellence can benefit your team in Myanmar Yangon. Please feel free to contact me at [Your Phone] or [Your Email] to schedule an interview at your earliest convenience.</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4T05:48:29Z</dcterms:created>
  <dcterms:modified xsi:type="dcterms:W3CDTF">2026-07-14T05:48:29Z</dcterms:modified>
</cp:coreProperties>
</file>

<file path=docProps/custom.xml><?xml version="1.0" encoding="utf-8"?>
<Properties xmlns="http://schemas.openxmlformats.org/officeDocument/2006/custom-properties" xmlns:vt="http://schemas.openxmlformats.org/officeDocument/2006/docPropsVTypes"/>
</file>